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7C6E37" w14:textId="750EE4DB" w:rsidR="00397D3C" w:rsidRDefault="00894BBF">
      <w:pPr>
        <w:rPr>
          <w:b/>
          <w:bCs/>
        </w:rPr>
      </w:pPr>
      <w:r>
        <w:rPr>
          <w:b/>
          <w:bCs/>
        </w:rPr>
        <w:t>Link to Project Demo:</w:t>
      </w:r>
    </w:p>
    <w:p w14:paraId="576E9EA4" w14:textId="347F86B7" w:rsidR="00894BBF" w:rsidRPr="00894BBF" w:rsidRDefault="00894BBF">
      <w:hyperlink r:id="rId4" w:history="1">
        <w:r w:rsidRPr="00EA6CDB">
          <w:rPr>
            <w:rStyle w:val="Hyperlink"/>
          </w:rPr>
          <w:t>https://youtu.be/6l69A9vwVQw</w:t>
        </w:r>
      </w:hyperlink>
    </w:p>
    <w:sectPr w:rsidR="00894BBF" w:rsidRPr="00894B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NDE0NjA2NwLyLJV0lIJTi4sz8/NACgxrAWXYMbIsAAAA"/>
  </w:docVars>
  <w:rsids>
    <w:rsidRoot w:val="009C4B41"/>
    <w:rsid w:val="00397D3C"/>
    <w:rsid w:val="00894BBF"/>
    <w:rsid w:val="009C4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2DE7C9"/>
  <w15:chartTrackingRefBased/>
  <w15:docId w15:val="{C27470E7-13E1-4809-B818-F4B73C18E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94B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4B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youtu.be/6l69A9vwVQ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</Words>
  <Characters>82</Characters>
  <Application>Microsoft Office Word</Application>
  <DocSecurity>0</DocSecurity>
  <Lines>1</Lines>
  <Paragraphs>1</Paragraphs>
  <ScaleCrop>false</ScaleCrop>
  <Company/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Marriner</dc:creator>
  <cp:keywords/>
  <dc:description/>
  <cp:lastModifiedBy>Ben Marriner</cp:lastModifiedBy>
  <cp:revision>2</cp:revision>
  <dcterms:created xsi:type="dcterms:W3CDTF">2021-06-02T07:55:00Z</dcterms:created>
  <dcterms:modified xsi:type="dcterms:W3CDTF">2021-06-02T07:55:00Z</dcterms:modified>
</cp:coreProperties>
</file>